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288E" w:rsidRPr="009F2638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:rsidR="009F2638" w:rsidRPr="009F2638" w:rsidRDefault="009F2638" w:rsidP="009F2638">
      <w:pPr>
        <w:ind w:left="360"/>
        <w:rPr>
          <w:lang w:val="en-GB"/>
        </w:rPr>
      </w:pPr>
      <w:r>
        <w:rPr>
          <w:lang w:val="en-GB"/>
        </w:rPr>
        <w:t>A:</w:t>
      </w:r>
      <w:r>
        <w:rPr>
          <w:lang w:val="en-GB"/>
        </w:rPr>
        <w:tab/>
      </w:r>
      <w:r>
        <w:t>Consider two fair, independent coin tosses, and let A be the event that the first toss is Heads, B be the event that the second toss is Heads, and C be the event that the two tosses have the same result. Then A, B, C are dependent since P(A\B \ C) = P(A\B) = P(A)P(B)=1/4 6= 1/8 = P(A)P(B)P(C), but they are pairwise independent: A and B are independent by definition; A and C are independent since P(A \ C) = P(A \ B)=1/4 = P(A)P(C), and similarly B and C are independent.</w:t>
      </w:r>
    </w:p>
    <w:p w:rsidR="0047288E" w:rsidRPr="009F2638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:rsidR="009F2638" w:rsidRPr="009F2638" w:rsidRDefault="009F2638" w:rsidP="009F2638">
      <w:pPr>
        <w:ind w:left="360"/>
        <w:rPr>
          <w:lang w:val="en-GB"/>
        </w:rPr>
      </w:pPr>
      <w:r>
        <w:rPr>
          <w:lang w:val="en-GB"/>
        </w:rPr>
        <w:t xml:space="preserve">A: </w:t>
      </w:r>
      <w:r w:rsidRPr="009F2638">
        <w:rPr>
          <w:lang w:val="en-GB"/>
        </w:rPr>
        <w:t>Let G represents green marble and B represents Blue marble. According to the question.</w:t>
      </w:r>
    </w:p>
    <w:p w:rsidR="009F2638" w:rsidRPr="009F2638" w:rsidRDefault="009F2638" w:rsidP="009F2638">
      <w:pPr>
        <w:ind w:left="360"/>
        <w:rPr>
          <w:lang w:val="en-GB"/>
        </w:rPr>
      </w:pPr>
      <w:r w:rsidRPr="009F2638">
        <w:rPr>
          <w:lang w:val="en-GB"/>
        </w:rPr>
        <w:t>After putting a green marble in the bag, we have</w:t>
      </w:r>
    </w:p>
    <w:p w:rsidR="009F2638" w:rsidRPr="009F2638" w:rsidRDefault="009F2638" w:rsidP="009F2638">
      <w:pPr>
        <w:ind w:left="360"/>
        <w:rPr>
          <w:lang w:val="en-GB"/>
        </w:rPr>
      </w:pPr>
      <w:r w:rsidRPr="009F2638">
        <w:rPr>
          <w:lang w:val="en-GB"/>
        </w:rPr>
        <w:t>Let already present marble in the bag is green. Then, after taking green marble. Probability that the remaining marble is also green =1 Let already present marble in the bag is blue, then after taking green marble. Probability that the remaining marble is also green = 0 So, required probability =0+1=1</w:t>
      </w:r>
    </w:p>
    <w:p w:rsidR="00C27C97" w:rsidRDefault="00C27C97"/>
    <w:sectPr w:rsidR="00C27C97" w:rsidSect="004467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4672B"/>
    <w:rsid w:val="0047288E"/>
    <w:rsid w:val="009F2638"/>
    <w:rsid w:val="00C27C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67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900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20</Words>
  <Characters>1258</Characters>
  <Application>Microsoft Office Word</Application>
  <DocSecurity>0</DocSecurity>
  <Lines>10</Lines>
  <Paragraphs>2</Paragraphs>
  <ScaleCrop>false</ScaleCrop>
  <Company/>
  <LinksUpToDate>false</LinksUpToDate>
  <CharactersWithSpaces>14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onu sharma</cp:lastModifiedBy>
  <cp:revision>3</cp:revision>
  <dcterms:created xsi:type="dcterms:W3CDTF">2021-03-26T14:03:00Z</dcterms:created>
  <dcterms:modified xsi:type="dcterms:W3CDTF">2022-01-05T15:24:00Z</dcterms:modified>
</cp:coreProperties>
</file>